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Veterinarian</w:t>
      </w:r>
      <w:r>
        <w:t xml:space="preserve"> </w:t>
      </w:r>
      <w:r>
        <w:t xml:space="preserve">Position</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rPr>
          <w:bCs/>
          <w:b/>
        </w:rPr>
        <w:t xml:space="preserve">John Doe</w:t>
      </w:r>
      <w:r>
        <w:br/>
      </w:r>
      <w:r>
        <w:t xml:space="preserve">123 Animal Care Street</w:t>
      </w:r>
      <w:r>
        <w:br/>
      </w:r>
      <w:r>
        <w:t xml:space="preserve">Jeddah, Saudi Arabia</w:t>
      </w:r>
      <w:r>
        <w:br/>
      </w:r>
      <w:r>
        <w:t xml:space="preserve">Email: john.doe@example.com | Phone: +966 555 123 4567</w:t>
      </w:r>
    </w:p>
    <w:p>
      <w:pPr>
        <w:pStyle w:val="BodyText"/>
      </w:pPr>
      <w:r>
        <w:rPr>
          <w:bCs/>
          <w:b/>
        </w:rPr>
        <w:t xml:space="preserve">Date:</w:t>
      </w:r>
      <w:r>
        <w:t xml:space="preserve"> </w:t>
      </w:r>
      <w:r>
        <w:t xml:space="preserve">[Insert Date]</w:t>
      </w:r>
    </w:p>
    <w:p>
      <w:pPr>
        <w:pStyle w:val="BodyText"/>
      </w:pPr>
      <w:r>
        <w:rPr>
          <w:bCs/>
          <w:b/>
        </w:rPr>
        <w:t xml:space="preserve">To the Hiring Committee,</w:t>
      </w:r>
    </w:p>
    <w:p>
      <w:pPr>
        <w:pStyle w:val="BodyText"/>
      </w:pPr>
      <w:r>
        <w:t xml:space="preserve">I am writing to express my enthusiastic interest in the Veterinarian position at your esteemed organization in Saudi Arabia Jeddah. With a deep passion for animal health, extensive clinical experience, and a commitment to advancing veterinary care in dynamic environments, I am confident that my qualifications align with the needs of your team. As a dedicated professional who has worked across diverse ecosystems and cultural settings, I am eager to contribute my expertise to the vibrant and growing veterinary community in Jeddah.</w:t>
      </w:r>
    </w:p>
    <w:p>
      <w:pPr>
        <w:pStyle w:val="BodyText"/>
      </w:pPr>
      <w:r>
        <w:t xml:space="preserve">As a Veterinarian, I have always believed that the role extends beyond treating animals—it is about fostering trust between pet owners, promoting public health, and ensuring the ethical treatment of all creatures. Over the past decade, I have honed my skills in clinical practice, preventive care, and emergency medicine at reputable institutions in [Your Previous Location or Country]. My experience includes managing a wide range of cases, from routine vaccinations to complex surgical procedures, while maintaining a patient-centric approach that prioritizes both animal welfare and client satisfaction.</w:t>
      </w:r>
    </w:p>
    <w:p>
      <w:pPr>
        <w:pStyle w:val="BodyText"/>
      </w:pPr>
      <w:r>
        <w:t xml:space="preserve">What draws me specifically to the Veterinarian opportunity in Saudi Arabia Jeddah is the unique blend of traditional and modern veterinary practices that define this region. Jeddah, as a bustling hub of culture, commerce, and innovation, offers a fertile ground for veterinarians to make a meaningful impact. The city's growing population of pets, coupled with increasing awareness about animal health, creates an exciting landscape for professionals who are passionate about delivering high-quality care. I am particularly inspired by the opportunity to contribute to the development of veterinary services in Saudi Arabia, where there is a rising demand for skilled practitioners who can navigate both local and international standards.</w:t>
      </w:r>
    </w:p>
    <w:p>
      <w:pPr>
        <w:pStyle w:val="BodyText"/>
      </w:pPr>
      <w:r>
        <w:t xml:space="preserve">My background includes working in multicultural teams, which has prepared me to adapt swiftly to diverse environments. In my previous roles, I collaborated with colleagues from various nationalities and trained under veterinarians with expertise in different specialties. This experience has not only sharpened my clinical acumen but also taught me the importance of communication, empathy, and cultural sensitivity—qualities that are essential for building trust with clients in Saudi Arabia Jeddah. I am well-versed in understanding local customs, dietary preferences, and even regional health challenges that may affect animals, which allows me to provide more personalized care.</w:t>
      </w:r>
    </w:p>
    <w:p>
      <w:pPr>
        <w:pStyle w:val="BodyText"/>
      </w:pPr>
      <w:r>
        <w:t xml:space="preserve">In addition to my clinical experience, I have actively participated in veterinary education and community outreach programs. For instance, I led a workshop on zoonotic disease prevention for pet owners in [Previous Location], which emphasized the importance of hygiene and responsible pet ownership. This aligns with my belief that veterinarians play a crucial role in public health initiatives. In Saudi Arabia Jeddah, I would be eager to contribute to similar efforts, such as raising awareness about animal welfare laws, promoting spay/neuter programs, or collaborating with local authorities to improve animal health infrastructure.</w:t>
      </w:r>
    </w:p>
    <w:p>
      <w:pPr>
        <w:pStyle w:val="BodyText"/>
      </w:pPr>
      <w:r>
        <w:t xml:space="preserve">What sets me apart as a Veterinarian is my unwavering dedication to continuous learning. I regularly attend conferences and seminars on the latest advancements in veterinary medicine, including innovations in diagnostic imaging, telemedicine, and sustainable pet care practices. This commitment ensures that I remain at the forefront of my field and can offer cutting-edge solutions to your patients. Moreover, I am proficient in using modern veterinary software for record-keeping, client communication, and practice management—skills that would seamlessly integrate into your clinic’s operations.</w:t>
      </w:r>
    </w:p>
    <w:p>
      <w:pPr>
        <w:pStyle w:val="BodyText"/>
      </w:pPr>
      <w:r>
        <w:t xml:space="preserve">The opportunity to work as a Veterinarian in Saudi Arabia Jeddah is deeply appealing because of the city’s unique position as a bridge between East and West. Jeddah’s proximity to major international airports, its thriving tourism industry, and its growing expatriate community create a dynamic environment where veterinarians can serve both local and global clients. I am particularly interested in the possibility of working with exotic pets or livestock, which are prevalent in the region. My experience with non-traditional animals and rural veterinary services has equipped me to handle these challenges with confidence.</w:t>
      </w:r>
    </w:p>
    <w:p>
      <w:pPr>
        <w:pStyle w:val="BodyText"/>
      </w:pPr>
      <w:r>
        <w:t xml:space="preserve">I understand that Saudi Arabia is undergoing significant transformations under Vision 2030, which includes investments in healthcare and education. As a Veterinarian, I am excited about the potential to contribute to these initiatives by supporting the development of veterinary training programs, advocating for animal welfare policies, and participating in research that addresses regional health issues. My goal is to not only provide exceptional care but also to mentor junior professionals and foster a culture of excellence within your organization.</w:t>
      </w:r>
    </w:p>
    <w:p>
      <w:pPr>
        <w:pStyle w:val="BodyText"/>
      </w:pPr>
      <w:r>
        <w:t xml:space="preserve">In conclusion, I am enthusiastic about the possibility of joining your team as a Veterinarian in Saudi Arabia Jeddah. My professional experience, cultural adaptability, and passion for animal health make me an ideal candidate for this role. I am eager to bring my skills to a city that is rapidly evolving and where veterinary care plays a vital role in public health and community well-being. Thank you for considering my application. I would be delighted to discuss how my background and vision align with your organization’s goals.</w:t>
      </w:r>
    </w:p>
    <w:p>
      <w:pPr>
        <w:pStyle w:val="BodyText"/>
      </w:pPr>
      <w:r>
        <w:t xml:space="preserve">Sincerely,</w:t>
      </w:r>
      <w:r>
        <w:br/>
      </w:r>
      <w:r>
        <w:rPr>
          <w:bCs/>
          <w:b/>
        </w:rPr>
        <w:t xml:space="preserve">John Doe</w:t>
      </w:r>
      <w:r>
        <w:br/>
      </w:r>
      <w:r>
        <w:t xml:space="preserve">Veterinari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Veterinarian Position in Saudi Arabia Jeddah</dc:title>
  <dc:creator/>
  <dc:language>en</dc:language>
  <cp:keywords/>
  <dcterms:created xsi:type="dcterms:W3CDTF">2026-06-07T01:05:24Z</dcterms:created>
  <dcterms:modified xsi:type="dcterms:W3CDTF">2026-06-07T01:05:24Z</dcterms:modified>
</cp:coreProperties>
</file>

<file path=docProps/custom.xml><?xml version="1.0" encoding="utf-8"?>
<Properties xmlns="http://schemas.openxmlformats.org/officeDocument/2006/custom-properties" xmlns:vt="http://schemas.openxmlformats.org/officeDocument/2006/docPropsVTypes"/>
</file>